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Diplomat</w:t>
      </w:r>
      <w:r>
        <w:t xml:space="preserve"> </w:t>
      </w:r>
      <w:r>
        <w:t xml:space="preserve">Position</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Diplomat position at [Organization Name] in Nepal Kathmandu. With a profound understanding of international relations, a passion for fostering cross-cultural dialogue, and a deep respect for the unique geopolitical and cultural landscape of Nepal Kathmandu, I am eager to contribute my expertise to advance diplomatic efforts in this vibrant and historically significant region. As someone who has dedicated years to studying global diplomacy and engaging with diverse communities, I am confident that my background aligns perfectly with the requirements of this role.</w:t>
      </w:r>
    </w:p>
    <w:bookmarkStart w:id="20" w:name="Xf8b7272686e96b3e911ed6051546f5393a8c98c"/>
    <w:p>
      <w:pPr>
        <w:pStyle w:val="Heading2"/>
      </w:pPr>
      <w:r>
        <w:t xml:space="preserve">The Role of a Diplomat in Nepal Kathmandu</w:t>
      </w:r>
    </w:p>
    <w:p>
      <w:pPr>
        <w:pStyle w:val="FirstParagraph"/>
      </w:pPr>
      <w:r>
        <w:t xml:space="preserve">As a Diplomat, the responsibility extends far beyond formal negotiations and policy discussions. It involves building trust, bridging cultural divides, and fostering long-term partnerships that benefit both nations and communities. In Nepal Kathmandu, this role is particularly critical due to the city’s historical significance as a crossroads of trade, culture, and diplomacy in South Asia. The unique position of Nepal—as a landlocked country nestled between two global powers—demands diplomats who can navigate complex regional dynamics while respecting local traditions and priorities.</w:t>
      </w:r>
    </w:p>
    <w:p>
      <w:pPr>
        <w:pStyle w:val="BodyText"/>
      </w:pPr>
      <w:r>
        <w:t xml:space="preserve">My academic background in International Relations, coupled with my professional experience in multilateral diplomacy, has equipped me with the skills to thrive in environments like Nepal Kathmandu. I have worked on initiatives that promote sustainable development, conflict resolution, and cultural exchange, all of which are essential for a Diplomat operating in a region as dynamic as this. My ability to communicate effectively across linguistic and cultural boundaries ensures that I can represent my organization’s interests while fostering mutual understanding with Nepalese stakeholders.</w:t>
      </w:r>
    </w:p>
    <w:bookmarkEnd w:id="20"/>
    <w:bookmarkStart w:id="21" w:name="why-nepal-kathmandu"/>
    <w:p>
      <w:pPr>
        <w:pStyle w:val="Heading2"/>
      </w:pPr>
      <w:r>
        <w:t xml:space="preserve">Why Nepal Kathmandu?</w:t>
      </w:r>
    </w:p>
    <w:p>
      <w:pPr>
        <w:pStyle w:val="FirstParagraph"/>
      </w:pPr>
      <w:r>
        <w:t xml:space="preserve">Nepal Kathmandu is more than just a geographical location; it is a symbol of resilience, heritage, and potential. The city’s rich history as a hub of Buddhism and Hinduism, its breathtaking natural landscapes, and its growing role in regional diplomacy make it an ideal setting for impactful diplomatic work. As the capital of Nepal, Kathmandu serves as the political and cultural heart of the nation, making it a strategic location for addressing issues ranging from climate change to economic cooperation with neighboring countries.</w:t>
      </w:r>
    </w:p>
    <w:p>
      <w:pPr>
        <w:pStyle w:val="BodyText"/>
      </w:pPr>
      <w:r>
        <w:t xml:space="preserve">Working in Nepal Kathmandu would allow me to leverage my knowledge of South Asian geopolitics while immersing myself in the local culture. I have always been fascinated by the way Nepalese society balances tradition with modernization, and I am eager to contribute to initiatives that support this delicate equilibrium. Whether it’s facilitating dialogue between international partners or advocating for policies that enhance Nepal’s global standing, I am committed to ensuring that my work as a Diplomat aligns with the needs and aspirations of the people of Kathmandu.</w:t>
      </w:r>
    </w:p>
    <w:bookmarkEnd w:id="21"/>
    <w:bookmarkStart w:id="22" w:name="my-qualifications-and-experience"/>
    <w:p>
      <w:pPr>
        <w:pStyle w:val="Heading2"/>
      </w:pPr>
      <w:r>
        <w:t xml:space="preserve">My Qualifications and Experience</w:t>
      </w:r>
    </w:p>
    <w:p>
      <w:pPr>
        <w:pStyle w:val="FirstParagraph"/>
      </w:pPr>
      <w:r>
        <w:t xml:space="preserve">Over the past decade, I have developed a robust career in diplomacy, focusing on areas such as conflict mediation, economic diplomacy, and international policy analysis. My work has taken me to regions across Asia, Africa, and Europe, where I have collaborated with governments, NGOs, and private sector entities to address pressing global challenges. For instance, during my tenure at [Previous Organization], I spearheaded a project that strengthened trade ties between [Country A] and [Country B], resulting in a 25% increase in bilateral investments. This experience taught me the importance of adaptability, strategic thinking, and cultural sensitivity—qualities that are indispensable for a Diplomat in Nepal Kathmandu.</w:t>
      </w:r>
    </w:p>
    <w:p>
      <w:pPr>
        <w:pStyle w:val="BodyText"/>
      </w:pPr>
      <w:r>
        <w:t xml:space="preserve">In addition to my professional achievements, I have actively engaged with Nepalese communities through volunteer work and cultural exchange programs. I have visited Kathmandu multiple times to participate in events that promote cross-border collaboration, such as the annual Nepal-India Cultural Festival. These experiences have deepened my appreciation for the complexities of Nepalese society and reinforced my desire to contribute meaningfully to its diplomatic landscape.</w:t>
      </w:r>
    </w:p>
    <w:bookmarkEnd w:id="22"/>
    <w:bookmarkStart w:id="23" w:name="alignment-with-organizational-values"/>
    <w:p>
      <w:pPr>
        <w:pStyle w:val="Heading2"/>
      </w:pPr>
      <w:r>
        <w:t xml:space="preserve">Alignment with Organizational Values</w:t>
      </w:r>
    </w:p>
    <w:p>
      <w:pPr>
        <w:pStyle w:val="FirstParagraph"/>
      </w:pPr>
      <w:r>
        <w:t xml:space="preserve">I am particularly drawn to [Organization Name] because of its commitment to fostering sustainable development, strengthening regional partnerships, and upholding the principles of inclusivity and equity. These values resonate deeply with my own philosophy as a Diplomat. I believe that effective diplomacy must be rooted in respect for local customs and a genuine desire to uplift communities. In Nepal Kathmandu, this approach is essential for addressing challenges such as rural development, disaster resilience, and environmental conservation.</w:t>
      </w:r>
    </w:p>
    <w:p>
      <w:pPr>
        <w:pStyle w:val="BodyText"/>
      </w:pPr>
      <w:r>
        <w:t xml:space="preserve">Moreover, I am impressed by [Organization Name]’s efforts to empower marginalized groups through diplomatic initiatives. As a Diplomat, I strive to ensure that every interaction I engage in contributes to a more just and equitable world. In Kathmandu, where the interplay of tradition and modernity is ever-present, this mission requires both innovation and humility—qualities that I have consistently demonstrated throughout my career.</w:t>
      </w:r>
    </w:p>
    <w:bookmarkEnd w:id="23"/>
    <w:bookmarkStart w:id="24" w:name="conclusion"/>
    <w:p>
      <w:pPr>
        <w:pStyle w:val="Heading2"/>
      </w:pPr>
      <w:r>
        <w:t xml:space="preserve">Conclusion</w:t>
      </w:r>
    </w:p>
    <w:p>
      <w:pPr>
        <w:pStyle w:val="FirstParagraph"/>
      </w:pPr>
      <w:r>
        <w:t xml:space="preserve">In conclusion, I am excited about the opportunity to serve as a Diplomat in Nepal Kathmandu and contribute to the critical work of [Organization Name]. My unique blend of experience, cultural awareness, and dedication to international cooperation makes me an ideal candidate for this role. I am confident that my skills will enable me to build strong relationships with Nepalese partners and advance the shared goals of our organizations.</w:t>
      </w:r>
    </w:p>
    <w:p>
      <w:pPr>
        <w:pStyle w:val="BodyText"/>
      </w:pPr>
      <w:r>
        <w:t xml:space="preserve">Thank you for considering my application. I would welcome the chance to discuss how my background and vision align with the mission of [Organization Name]. Please feel free to contact me at [Your Phone Number] or [Your Email Address] at your earliest convenience. I look forward to the possibility of contributing to the diplomatic landscape of Nepal Kathmandu.</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Diplomat Position in Nepal Kathmandu</dc:title>
  <dc:creator/>
  <cp:keywords/>
  <dcterms:created xsi:type="dcterms:W3CDTF">2026-07-23T17:09:41Z</dcterms:created>
  <dcterms:modified xsi:type="dcterms:W3CDTF">2026-07-23T17:09:41Z</dcterms:modified>
</cp:coreProperties>
</file>

<file path=docProps/custom.xml><?xml version="1.0" encoding="utf-8"?>
<Properties xmlns="http://schemas.openxmlformats.org/officeDocument/2006/custom-properties" xmlns:vt="http://schemas.openxmlformats.org/officeDocument/2006/docPropsVTypes"/>
</file>